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62B1D" w14:textId="77777777" w:rsidR="009E1CFD" w:rsidRPr="00286569" w:rsidRDefault="009E1CFD" w:rsidP="009E1CFD">
      <w:pPr>
        <w:spacing w:after="0"/>
        <w:ind w:left="56" w:right="1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Birla Institute of Technology and Science, Pilani</w:t>
      </w:r>
      <w:r w:rsidRPr="00286569">
        <w:rPr>
          <w:rFonts w:ascii="Times New Roman" w:eastAsia="Calibri" w:hAnsi="Times New Roman" w:cs="Times New Roman"/>
          <w:color w:val="833C0B" w:themeColor="accent2" w:themeShade="80"/>
          <w:sz w:val="37"/>
          <w:szCs w:val="26"/>
          <w:vertAlign w:val="subscript"/>
        </w:rPr>
        <w:t xml:space="preserve"> </w:t>
      </w:r>
      <w:r w:rsidRPr="00286569">
        <w:rPr>
          <w:rFonts w:ascii="Times New Roman" w:hAnsi="Times New Roman" w:cs="Times New Roman"/>
          <w:color w:val="833C0B" w:themeColor="accent2" w:themeShade="80"/>
          <w:sz w:val="26"/>
          <w:szCs w:val="26"/>
        </w:rPr>
        <w:t xml:space="preserve"> </w:t>
      </w:r>
    </w:p>
    <w:p w14:paraId="56E0BE6B" w14:textId="77777777" w:rsidR="009E1CFD" w:rsidRPr="00286569" w:rsidRDefault="009E1CFD" w:rsidP="009E1CFD">
      <w:pPr>
        <w:spacing w:after="0"/>
        <w:ind w:left="56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CS F212 Database Systems</w:t>
      </w:r>
      <w:r w:rsidRPr="00286569">
        <w:rPr>
          <w:rFonts w:ascii="Times New Roman" w:eastAsia="Calibri" w:hAnsi="Times New Roman" w:cs="Times New Roman"/>
          <w:color w:val="833C0B" w:themeColor="accent2" w:themeShade="80"/>
          <w:sz w:val="37"/>
          <w:szCs w:val="26"/>
          <w:vertAlign w:val="subscript"/>
        </w:rPr>
        <w:t xml:space="preserve"> </w:t>
      </w:r>
      <w:r w:rsidRPr="00286569">
        <w:rPr>
          <w:rFonts w:ascii="Times New Roman" w:hAnsi="Times New Roman" w:cs="Times New Roman"/>
          <w:color w:val="833C0B" w:themeColor="accent2" w:themeShade="80"/>
          <w:sz w:val="26"/>
          <w:szCs w:val="26"/>
        </w:rPr>
        <w:t xml:space="preserve"> </w:t>
      </w:r>
    </w:p>
    <w:p w14:paraId="06F5E245" w14:textId="0D784A4F" w:rsidR="009E1CFD" w:rsidRPr="00286569" w:rsidRDefault="009E1CFD" w:rsidP="009E1CFD">
      <w:pPr>
        <w:spacing w:after="0"/>
        <w:ind w:left="56" w:right="367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Lab No #</w:t>
      </w:r>
      <w:r w:rsidR="00063EBB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 xml:space="preserve"> </w:t>
      </w:r>
      <w:r w:rsidR="005D2018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0</w:t>
      </w:r>
      <w:r w:rsidRPr="00286569">
        <w:rPr>
          <w:rFonts w:ascii="Times New Roman" w:eastAsia="Calibri" w:hAnsi="Times New Roman" w:cs="Times New Roman"/>
          <w:color w:val="833C0B" w:themeColor="accent2" w:themeShade="80"/>
          <w:sz w:val="37"/>
          <w:szCs w:val="26"/>
          <w:vertAlign w:val="subscript"/>
        </w:rPr>
        <w:t xml:space="preserve"> </w:t>
      </w:r>
      <w:r w:rsidRPr="00286569">
        <w:rPr>
          <w:rFonts w:ascii="Times New Roman" w:hAnsi="Times New Roman" w:cs="Times New Roman"/>
          <w:color w:val="833C0B" w:themeColor="accent2" w:themeShade="80"/>
          <w:sz w:val="26"/>
          <w:szCs w:val="26"/>
        </w:rPr>
        <w:t xml:space="preserve"> </w:t>
      </w:r>
    </w:p>
    <w:p w14:paraId="3F7C4023" w14:textId="0EF98521" w:rsidR="009E1CFD" w:rsidRPr="00D7558A" w:rsidRDefault="00D7558A" w:rsidP="00D7558A">
      <w:pPr>
        <w:jc w:val="center"/>
        <w:rPr>
          <w:rFonts w:ascii="Times New Roman" w:hAnsi="Times New Roman" w:cs="Times New Roman"/>
          <w:color w:val="385623" w:themeColor="accent6" w:themeShade="80"/>
        </w:rPr>
      </w:pPr>
      <w:r w:rsidRPr="00D7558A">
        <w:rPr>
          <w:rFonts w:ascii="Times New Roman" w:hAnsi="Times New Roman" w:cs="Times New Roman"/>
          <w:color w:val="385623" w:themeColor="accent6" w:themeShade="80"/>
        </w:rPr>
        <w:t>*************************************************************************************</w:t>
      </w:r>
    </w:p>
    <w:p w14:paraId="14012D88" w14:textId="77777777" w:rsidR="009E1CFD" w:rsidRDefault="009E1CFD" w:rsidP="009E1CFD">
      <w:pPr>
        <w:pStyle w:val="Heading1"/>
        <w:numPr>
          <w:ilvl w:val="0"/>
          <w:numId w:val="2"/>
        </w:numPr>
        <w:ind w:left="360"/>
      </w:pPr>
      <w:r>
        <w:t>Introduction</w:t>
      </w:r>
    </w:p>
    <w:p w14:paraId="2187DA58" w14:textId="6EECF85E" w:rsidR="00780F36" w:rsidRPr="00780F36" w:rsidRDefault="00780F36" w:rsidP="00780F36">
      <w:pPr>
        <w:jc w:val="both"/>
        <w:rPr>
          <w:rFonts w:ascii="Times New Roman" w:hAnsi="Times New Roman" w:cs="Times New Roman"/>
        </w:rPr>
      </w:pPr>
      <w:r w:rsidRPr="00780F36">
        <w:rPr>
          <w:rFonts w:ascii="Times New Roman" w:hAnsi="Times New Roman" w:cs="Times New Roman"/>
        </w:rPr>
        <w:t xml:space="preserve">Lab sheets are based on </w:t>
      </w:r>
      <w:r>
        <w:rPr>
          <w:rFonts w:ascii="Times New Roman" w:hAnsi="Times New Roman" w:cs="Times New Roman"/>
        </w:rPr>
        <w:t>MySQL Server-8.0</w:t>
      </w:r>
      <w:r w:rsidRPr="00780F36">
        <w:rPr>
          <w:rFonts w:ascii="Times New Roman" w:hAnsi="Times New Roman" w:cs="Times New Roman"/>
        </w:rPr>
        <w:t xml:space="preserve">. Each DBMS does things differently, and no major DBMS follows the specification exactly.   </w:t>
      </w:r>
    </w:p>
    <w:p w14:paraId="5A8459FC" w14:textId="77777777" w:rsidR="00780F36" w:rsidRDefault="00780F36" w:rsidP="00780F36">
      <w:pPr>
        <w:jc w:val="both"/>
        <w:rPr>
          <w:rFonts w:ascii="Times New Roman" w:hAnsi="Times New Roman" w:cs="Times New Roman"/>
        </w:rPr>
      </w:pPr>
      <w:r w:rsidRPr="00780F36">
        <w:rPr>
          <w:rFonts w:ascii="Times New Roman" w:hAnsi="Times New Roman" w:cs="Times New Roman"/>
        </w:rPr>
        <w:t xml:space="preserve">SQL is divided into three major parts. </w:t>
      </w:r>
    </w:p>
    <w:p w14:paraId="2E463352" w14:textId="77777777" w:rsidR="00780F36" w:rsidRPr="00AF54C6" w:rsidRDefault="00780F36" w:rsidP="00AF54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F54C6">
        <w:rPr>
          <w:rFonts w:ascii="Times New Roman" w:hAnsi="Times New Roman" w:cs="Times New Roman"/>
        </w:rPr>
        <w:t xml:space="preserve">Data description language (DDL) is used to define the structure of the data. </w:t>
      </w:r>
    </w:p>
    <w:p w14:paraId="73D02A1F" w14:textId="227CF16A" w:rsidR="00780F36" w:rsidRPr="00AF54C6" w:rsidRDefault="00780F36" w:rsidP="00AF54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F54C6">
        <w:rPr>
          <w:rFonts w:ascii="Times New Roman" w:hAnsi="Times New Roman" w:cs="Times New Roman"/>
        </w:rPr>
        <w:t xml:space="preserve">Data manipulation language (DML) is used to store and retrieve data from the database.  </w:t>
      </w:r>
    </w:p>
    <w:p w14:paraId="60B43CE5" w14:textId="77777777" w:rsidR="00780F36" w:rsidRPr="00AF54C6" w:rsidRDefault="00780F36" w:rsidP="00AF54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F54C6">
        <w:rPr>
          <w:rFonts w:ascii="Times New Roman" w:hAnsi="Times New Roman" w:cs="Times New Roman"/>
        </w:rPr>
        <w:t xml:space="preserve">Data control language (DCL) is used to restrict access to data by certain users.   </w:t>
      </w:r>
    </w:p>
    <w:p w14:paraId="33EB9C82" w14:textId="468CF68E" w:rsidR="00263784" w:rsidRDefault="00CF108C" w:rsidP="009E1CFD">
      <w:pPr>
        <w:pStyle w:val="Heading1"/>
        <w:numPr>
          <w:ilvl w:val="0"/>
          <w:numId w:val="4"/>
        </w:numPr>
        <w:ind w:left="360"/>
      </w:pPr>
      <w:r>
        <w:t>Installing MySQL Server on Windows-10 64-bit Version</w:t>
      </w:r>
    </w:p>
    <w:p w14:paraId="28DB73E3" w14:textId="386DC70D" w:rsidR="00CF108C" w:rsidRDefault="00CF108C" w:rsidP="009E1CFD">
      <w:pPr>
        <w:pStyle w:val="Heading2"/>
        <w:numPr>
          <w:ilvl w:val="0"/>
          <w:numId w:val="5"/>
        </w:numPr>
      </w:pPr>
      <w:r w:rsidRPr="00CF108C">
        <w:t>MySQL Community Downloads</w:t>
      </w:r>
    </w:p>
    <w:p w14:paraId="667A1EC1" w14:textId="0093EE98" w:rsidR="00CF108C" w:rsidRDefault="00CF108C" w:rsidP="00CF108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o to the following link for download. </w:t>
      </w:r>
    </w:p>
    <w:p w14:paraId="314824E6" w14:textId="2458046A" w:rsidR="00CF108C" w:rsidRDefault="00063EBB" w:rsidP="00CF108C">
      <w:pPr>
        <w:jc w:val="both"/>
        <w:rPr>
          <w:rFonts w:ascii="Times New Roman" w:hAnsi="Times New Roman" w:cs="Times New Roman"/>
        </w:rPr>
      </w:pPr>
      <w:hyperlink r:id="rId7" w:history="1">
        <w:r w:rsidR="00CF108C" w:rsidRPr="00BB3EF5">
          <w:rPr>
            <w:rStyle w:val="Hyperlink"/>
            <w:rFonts w:ascii="Times New Roman" w:hAnsi="Times New Roman" w:cs="Times New Roman"/>
          </w:rPr>
          <w:t>https://dev.mysql.com/downloads/mysql/</w:t>
        </w:r>
      </w:hyperlink>
    </w:p>
    <w:p w14:paraId="4B2DEBCF" w14:textId="5AE913CF" w:rsidR="00CF108C" w:rsidRDefault="00CF108C" w:rsidP="00CD08A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E73A201" wp14:editId="22411D39">
            <wp:extent cx="4750231" cy="27872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086" cy="2823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9DCBE" w14:textId="1B8A945B" w:rsidR="00CF108C" w:rsidRDefault="00CF108C" w:rsidP="00CF108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download button highlighted in red colo</w:t>
      </w:r>
      <w:bookmarkStart w:id="0" w:name="_GoBack"/>
      <w:bookmarkEnd w:id="0"/>
      <w:r>
        <w:rPr>
          <w:rFonts w:ascii="Times New Roman" w:hAnsi="Times New Roman" w:cs="Times New Roman"/>
        </w:rPr>
        <w:t xml:space="preserve">r. </w:t>
      </w:r>
    </w:p>
    <w:p w14:paraId="2E6A1A9C" w14:textId="3A26E3C0" w:rsidR="00CF108C" w:rsidRDefault="00CF108C" w:rsidP="00CD08AA">
      <w:pPr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4E39108" wp14:editId="508C418C">
            <wp:extent cx="4998044" cy="2948573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5885"/>
                    <a:stretch/>
                  </pic:blipFill>
                  <pic:spPr bwMode="auto">
                    <a:xfrm>
                      <a:off x="0" y="0"/>
                      <a:ext cx="5068418" cy="2990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FC22E2" w14:textId="492D5F2F" w:rsidR="00CE7EFB" w:rsidRDefault="00CE7EFB" w:rsidP="00CF108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 / signup for download the software.</w:t>
      </w:r>
    </w:p>
    <w:p w14:paraId="6CA97B78" w14:textId="652F54A2" w:rsidR="00CE7EFB" w:rsidRDefault="00CE7EFB" w:rsidP="009E1CFD">
      <w:pPr>
        <w:pStyle w:val="Heading2"/>
        <w:numPr>
          <w:ilvl w:val="0"/>
          <w:numId w:val="5"/>
        </w:numPr>
      </w:pPr>
      <w:r>
        <w:t>Install</w:t>
      </w:r>
      <w:r w:rsidR="00780A15">
        <w:t>ation and Configuration of</w:t>
      </w:r>
      <w:r>
        <w:t xml:space="preserve"> MySQL Server</w:t>
      </w:r>
    </w:p>
    <w:p w14:paraId="6B558661" w14:textId="2D0F160F" w:rsidR="009E1CFD" w:rsidRPr="009E1CFD" w:rsidRDefault="009E1CFD" w:rsidP="009E1CFD">
      <w:r>
        <w:t>Open the downloaded file</w:t>
      </w:r>
      <w:r w:rsidR="00CD08AA">
        <w:t xml:space="preserve"> and follow the instruction as shown in screenshots.</w:t>
      </w:r>
    </w:p>
    <w:p w14:paraId="7D8DCD96" w14:textId="1567264E" w:rsidR="00CE7EFB" w:rsidRDefault="00364E6A" w:rsidP="00CD08A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BB47B62" wp14:editId="113FFD25">
            <wp:extent cx="4572000" cy="3446585"/>
            <wp:effectExtent l="0" t="0" r="0" b="1905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2CF1" w14:textId="050C7645" w:rsidR="00364E6A" w:rsidRDefault="00364E6A" w:rsidP="00763BF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331577B" wp14:editId="1AD7AEE3">
            <wp:extent cx="4572000" cy="3437793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1E8EB" w14:textId="75E64317" w:rsidR="00763BF5" w:rsidRDefault="00763BF5" w:rsidP="00763BF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requires some additional software’s those not needed this time. Click on next button.</w:t>
      </w:r>
    </w:p>
    <w:p w14:paraId="39D05AC4" w14:textId="46F808A1" w:rsidR="00364E6A" w:rsidRDefault="00364E6A" w:rsidP="00763BF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29DDEEE" wp14:editId="172517BD">
            <wp:extent cx="4572000" cy="3445119"/>
            <wp:effectExtent l="0" t="0" r="0" b="317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5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67451" w14:textId="77777777" w:rsidR="005051CF" w:rsidRDefault="00763BF5" w:rsidP="00763BF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Yes” button.</w:t>
      </w:r>
    </w:p>
    <w:p w14:paraId="346FF416" w14:textId="7D0A853D" w:rsidR="00763BF5" w:rsidRDefault="005051CF" w:rsidP="005051C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1E1861" wp14:editId="6690DE9B">
            <wp:extent cx="4572000" cy="3440723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0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2528D" w14:textId="31BCC6CC" w:rsidR="00763BF5" w:rsidRDefault="005051CF" w:rsidP="00763BF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Execute” Button to begin installation of MySQL Products.</w:t>
      </w:r>
    </w:p>
    <w:p w14:paraId="32234019" w14:textId="5B70388E" w:rsidR="005051CF" w:rsidRDefault="005051CF" w:rsidP="005051C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D3EF91" wp14:editId="4067713E">
            <wp:extent cx="4572000" cy="3471008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6820A" w14:textId="6F3196C5" w:rsidR="005051CF" w:rsidRDefault="005051CF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een tick</w:t>
      </w:r>
      <w:r w:rsidR="003D461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show that products installed successfully.</w:t>
      </w:r>
    </w:p>
    <w:p w14:paraId="143D9959" w14:textId="1E80F858" w:rsidR="005051CF" w:rsidRDefault="00DB395D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A1BA70C" wp14:editId="6F7D9C22">
            <wp:extent cx="4572000" cy="3451469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1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405EF" w14:textId="21D7CFF4" w:rsidR="00DB395D" w:rsidRDefault="00DB395D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, we need to configure the MySQL Server and sample database. Click on next button.</w:t>
      </w:r>
    </w:p>
    <w:p w14:paraId="6F5174F1" w14:textId="2C7A70EA" w:rsidR="00DB395D" w:rsidRDefault="00DB395D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DEBC92D" wp14:editId="3A43CCFE">
            <wp:extent cx="4572000" cy="347518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A7AB3" w14:textId="2763B66E" w:rsidR="00DB395D" w:rsidRDefault="00DB395D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fig type should be Development Computer and remember the port number which will be useful when you are connecting from third-party applications.</w:t>
      </w:r>
      <w:r w:rsidR="00CB27E6">
        <w:rPr>
          <w:rFonts w:ascii="Times New Roman" w:hAnsi="Times New Roman" w:cs="Times New Roman"/>
        </w:rPr>
        <w:t xml:space="preserve"> Click on “Next” button.</w:t>
      </w:r>
    </w:p>
    <w:p w14:paraId="4ABCDAA3" w14:textId="53EAAC87" w:rsidR="00CB27E6" w:rsidRDefault="00CB27E6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3E6300C" wp14:editId="40109552">
            <wp:extent cx="4572000" cy="348859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99394" w14:textId="64108018" w:rsidR="0052519F" w:rsidRDefault="0052519F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Next” Button.</w:t>
      </w:r>
    </w:p>
    <w:p w14:paraId="680EF6AD" w14:textId="77777777" w:rsidR="0052519F" w:rsidRDefault="0052519F" w:rsidP="005051CF">
      <w:pPr>
        <w:jc w:val="both"/>
        <w:rPr>
          <w:rFonts w:ascii="Times New Roman" w:hAnsi="Times New Roman" w:cs="Times New Roman"/>
        </w:rPr>
      </w:pPr>
    </w:p>
    <w:p w14:paraId="5B7CB016" w14:textId="694B9409" w:rsidR="00CB27E6" w:rsidRDefault="00277FA3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B223BA4" wp14:editId="46845A47">
            <wp:extent cx="4572000" cy="3445119"/>
            <wp:effectExtent l="0" t="0" r="0" b="317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5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5B66A" w14:textId="04E7E7F7" w:rsidR="00277FA3" w:rsidRDefault="00277FA3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ose a root password for MySQL server and not down it. It will require several times in future. Click on the “Add User” Button to create a user.</w:t>
      </w:r>
    </w:p>
    <w:p w14:paraId="4FBA9CBC" w14:textId="4AC1E201" w:rsidR="00277FA3" w:rsidRDefault="0052519F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C5CC0C" wp14:editId="72C74607">
            <wp:extent cx="4572000" cy="3502269"/>
            <wp:effectExtent l="0" t="0" r="0" b="3175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0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4EA45" w14:textId="2A18ED1F" w:rsidR="0052519F" w:rsidRDefault="0052519F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ose username and password as per your choice and fill as shown in above screenshot and click on “</w:t>
      </w:r>
      <w:r w:rsidR="00203EE2">
        <w:rPr>
          <w:rFonts w:ascii="Times New Roman" w:hAnsi="Times New Roman" w:cs="Times New Roman"/>
        </w:rPr>
        <w:t>Ok</w:t>
      </w:r>
      <w:r>
        <w:rPr>
          <w:rFonts w:ascii="Times New Roman" w:hAnsi="Times New Roman" w:cs="Times New Roman"/>
        </w:rPr>
        <w:t>” button.</w:t>
      </w:r>
    </w:p>
    <w:p w14:paraId="2D60F98A" w14:textId="194D8E96" w:rsidR="0052519F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5912CB6" wp14:editId="0514FFD9">
            <wp:extent cx="4572000" cy="345391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3DF8A" w14:textId="49C865CD" w:rsidR="00203EE2" w:rsidRDefault="00203EE2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Next” button.</w:t>
      </w:r>
    </w:p>
    <w:p w14:paraId="27F63839" w14:textId="03A6B1F2" w:rsidR="00203EE2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64AE27" wp14:editId="71BD1E8A">
            <wp:extent cx="4572000" cy="3505200"/>
            <wp:effectExtent l="0" t="0" r="0" b="0"/>
            <wp:docPr id="16" name="Picture 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Word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1DAF8" w14:textId="77777777" w:rsidR="00203EE2" w:rsidRDefault="00203EE2" w:rsidP="00203EE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Next” button.</w:t>
      </w:r>
    </w:p>
    <w:p w14:paraId="2D055254" w14:textId="792876FB" w:rsidR="00203EE2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FEF7455" wp14:editId="059F89FE">
            <wp:extent cx="4572000" cy="3498850"/>
            <wp:effectExtent l="0" t="0" r="0" b="635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04F64" w14:textId="22479DDD" w:rsidR="00203EE2" w:rsidRDefault="00203EE2" w:rsidP="00203EE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Execute” button.</w:t>
      </w:r>
    </w:p>
    <w:p w14:paraId="20697E4F" w14:textId="13D45ECC" w:rsidR="00203EE2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96CDBDE" wp14:editId="3D9164B2">
            <wp:extent cx="4572000" cy="3479800"/>
            <wp:effectExtent l="0" t="0" r="0" b="635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20C7E" w14:textId="4699A68B" w:rsidR="00203EE2" w:rsidRDefault="00203EE2" w:rsidP="00203EE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Finish” button to continue.</w:t>
      </w:r>
    </w:p>
    <w:p w14:paraId="55456DAF" w14:textId="309DC56A" w:rsidR="00203EE2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E0633C4" wp14:editId="28C43D47">
            <wp:extent cx="4572000" cy="3478335"/>
            <wp:effectExtent l="0" t="0" r="0" b="8255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538F" w14:textId="77D543C6" w:rsidR="00203EE2" w:rsidRDefault="00203EE2" w:rsidP="00203EE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SQL Server configuration completed. Now, click on “Next” button.</w:t>
      </w:r>
    </w:p>
    <w:p w14:paraId="2FAB4C60" w14:textId="4FD5504E" w:rsidR="00203EE2" w:rsidRDefault="0006262A" w:rsidP="008D365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C2F8BB6" wp14:editId="52D1EC65">
            <wp:extent cx="4572000" cy="3521319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21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1737A" w14:textId="46716485" w:rsidR="0006262A" w:rsidRDefault="0006262A" w:rsidP="0006262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SQL Router configuration is not needed this time. Click on “Next” button.</w:t>
      </w:r>
    </w:p>
    <w:p w14:paraId="4576900F" w14:textId="56570638" w:rsidR="0006262A" w:rsidRDefault="008D3654" w:rsidP="008D365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533E3C2" wp14:editId="13DC542C">
            <wp:extent cx="4572000" cy="3465146"/>
            <wp:effectExtent l="0" t="0" r="0" b="254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5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8C7FA" w14:textId="07890093" w:rsidR="008D3654" w:rsidRDefault="008D3654" w:rsidP="008D365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ype root password to create sample database and click on “Check” button. There will a green right tick appears. Click on “Next” button.</w:t>
      </w:r>
    </w:p>
    <w:p w14:paraId="50230C8C" w14:textId="2F188E7B" w:rsidR="008D3654" w:rsidRDefault="008D3654" w:rsidP="008D365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1EC199" wp14:editId="7138A80F">
            <wp:extent cx="4572000" cy="3484685"/>
            <wp:effectExtent l="0" t="0" r="0" b="1905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D7D3F" w14:textId="6943307A" w:rsidR="008D3654" w:rsidRDefault="008D3654" w:rsidP="008D365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Execute” button.</w:t>
      </w:r>
    </w:p>
    <w:p w14:paraId="6396789F" w14:textId="5834A9C5" w:rsidR="008D3654" w:rsidRDefault="008D3654" w:rsidP="00815F0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34CAC58" wp14:editId="32F406B6">
            <wp:extent cx="4572000" cy="3489081"/>
            <wp:effectExtent l="0" t="0" r="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9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FCE7" w14:textId="140B8EB8" w:rsidR="008D3654" w:rsidRDefault="008D3654" w:rsidP="008D365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Finish” button.</w:t>
      </w:r>
    </w:p>
    <w:p w14:paraId="7761DB55" w14:textId="075B42AB" w:rsidR="008D3654" w:rsidRDefault="00815F0A" w:rsidP="00815F0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23B60FE" wp14:editId="6C7BCDCC">
            <wp:extent cx="4572000" cy="3472962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7FB9F" w14:textId="77777777" w:rsidR="00815F0A" w:rsidRDefault="00815F0A" w:rsidP="00815F0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Next” button.</w:t>
      </w:r>
    </w:p>
    <w:p w14:paraId="53194BA6" w14:textId="5E81C623" w:rsidR="00815F0A" w:rsidRDefault="00815F0A" w:rsidP="00815F0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1463BF3" wp14:editId="3DCC37B4">
            <wp:extent cx="4572000" cy="3495431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95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0FBCE" w14:textId="482EC84B" w:rsidR="00815F0A" w:rsidRDefault="00815F0A" w:rsidP="00815F0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Finish” button.</w:t>
      </w:r>
    </w:p>
    <w:p w14:paraId="339B0D13" w14:textId="3DC20AF1" w:rsidR="0086657A" w:rsidRDefault="008665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82A9E69" w14:textId="50E51C08" w:rsidR="00815F0A" w:rsidRDefault="0086657A" w:rsidP="00780A15">
      <w:pPr>
        <w:pStyle w:val="Heading1"/>
        <w:numPr>
          <w:ilvl w:val="0"/>
          <w:numId w:val="5"/>
        </w:numPr>
      </w:pPr>
      <w:r>
        <w:lastRenderedPageBreak/>
        <w:t xml:space="preserve">Running SQL queries in </w:t>
      </w:r>
      <w:proofErr w:type="spellStart"/>
      <w:r>
        <w:t>MySQl</w:t>
      </w:r>
      <w:proofErr w:type="spellEnd"/>
      <w:r>
        <w:t xml:space="preserve"> Workbench</w:t>
      </w:r>
    </w:p>
    <w:p w14:paraId="00714E8E" w14:textId="38A04CB7" w:rsidR="00780A15" w:rsidRPr="00780A15" w:rsidRDefault="00780A15" w:rsidP="00780A15">
      <w:pPr>
        <w:pStyle w:val="Heading2"/>
        <w:numPr>
          <w:ilvl w:val="0"/>
          <w:numId w:val="8"/>
        </w:numPr>
      </w:pPr>
      <w:r>
        <w:t>Open MySQL Workbench</w:t>
      </w:r>
    </w:p>
    <w:p w14:paraId="609289CA" w14:textId="1A2B740E" w:rsidR="0086657A" w:rsidRDefault="00780A15" w:rsidP="00815F0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86657A">
        <w:rPr>
          <w:rFonts w:ascii="Times New Roman" w:hAnsi="Times New Roman" w:cs="Times New Roman"/>
        </w:rPr>
        <w:t xml:space="preserve">tart </w:t>
      </w:r>
      <w:r>
        <w:rPr>
          <w:rFonts w:ascii="Times New Roman" w:hAnsi="Times New Roman" w:cs="Times New Roman"/>
        </w:rPr>
        <w:t>M</w:t>
      </w:r>
      <w:r w:rsidR="0086657A">
        <w:rPr>
          <w:rFonts w:ascii="Times New Roman" w:hAnsi="Times New Roman" w:cs="Times New Roman"/>
        </w:rPr>
        <w:t xml:space="preserve">enu </w:t>
      </w:r>
      <w:r w:rsidRPr="00780A15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="0086657A">
        <w:rPr>
          <w:rFonts w:ascii="Times New Roman" w:hAnsi="Times New Roman" w:cs="Times New Roman"/>
        </w:rPr>
        <w:t>MySQL Workbench 8.0 CE.</w:t>
      </w:r>
    </w:p>
    <w:p w14:paraId="0C3822C9" w14:textId="4F2C43EA" w:rsidR="0086657A" w:rsidRDefault="001157CA" w:rsidP="006669C2">
      <w:pPr>
        <w:pStyle w:val="Heading2"/>
        <w:numPr>
          <w:ilvl w:val="0"/>
          <w:numId w:val="8"/>
        </w:numPr>
      </w:pPr>
      <w:r>
        <w:t>Connecting to MySQL Server</w:t>
      </w:r>
    </w:p>
    <w:p w14:paraId="70364DAF" w14:textId="0C3C5DD9" w:rsidR="001157CA" w:rsidRDefault="001157CA" w:rsidP="001157C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12A3E4" wp14:editId="142282D8">
                <wp:simplePos x="0" y="0"/>
                <wp:positionH relativeFrom="column">
                  <wp:posOffset>449272</wp:posOffset>
                </wp:positionH>
                <wp:positionV relativeFrom="paragraph">
                  <wp:posOffset>2095023</wp:posOffset>
                </wp:positionV>
                <wp:extent cx="1220962" cy="623695"/>
                <wp:effectExtent l="0" t="0" r="17780" b="241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962" cy="6236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F7101A7" id="Rectangle 27" o:spid="_x0000_s1026" style="position:absolute;margin-left:35.4pt;margin-top:164.95pt;width:96.15pt;height:49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28062C1B" wp14:editId="57CF6CA1">
            <wp:extent cx="5943600" cy="31515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90BCD" w14:textId="3F7C6978" w:rsidR="001157CA" w:rsidRDefault="001157CA" w:rsidP="003D7A9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area shown inside red color rectangle.</w:t>
      </w:r>
      <w:r w:rsidR="003D7A98">
        <w:rPr>
          <w:rFonts w:ascii="Times New Roman" w:hAnsi="Times New Roman" w:cs="Times New Roman"/>
        </w:rPr>
        <w:t xml:space="preserve"> A dialog box is opened asking for root password. Provide rood-password.</w:t>
      </w:r>
    </w:p>
    <w:p w14:paraId="22E6FC88" w14:textId="32EFDE0E" w:rsidR="003D7A98" w:rsidRDefault="005C27AD" w:rsidP="003D7A9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5C62BF" wp14:editId="66B37B8C">
                <wp:simplePos x="0" y="0"/>
                <wp:positionH relativeFrom="column">
                  <wp:posOffset>412273</wp:posOffset>
                </wp:positionH>
                <wp:positionV relativeFrom="paragraph">
                  <wp:posOffset>2021660</wp:posOffset>
                </wp:positionV>
                <wp:extent cx="422844" cy="211422"/>
                <wp:effectExtent l="0" t="0" r="15875" b="1778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844" cy="21142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631796F" id="Rectangle 31" o:spid="_x0000_s1026" style="position:absolute;margin-left:32.45pt;margin-top:159.2pt;width:33.3pt;height:16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" filled="f" strokecolor="red" strokeweight="1pt"/>
            </w:pict>
          </mc:Fallback>
        </mc:AlternateContent>
      </w:r>
      <w:r w:rsidR="003D7A9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42E768" wp14:editId="3F34B245">
                <wp:simplePos x="0" y="0"/>
                <wp:positionH relativeFrom="column">
                  <wp:posOffset>4149156</wp:posOffset>
                </wp:positionH>
                <wp:positionV relativeFrom="paragraph">
                  <wp:posOffset>599847</wp:posOffset>
                </wp:positionV>
                <wp:extent cx="570839" cy="544412"/>
                <wp:effectExtent l="0" t="0" r="20320" b="2730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39" cy="5444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E5FCFEA" id="Rectangle 30" o:spid="_x0000_s1026" style="position:absolute;margin-left:326.7pt;margin-top:47.25pt;width:44.95pt;height:42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" filled="f" strokecolor="red" strokeweight="1pt"/>
            </w:pict>
          </mc:Fallback>
        </mc:AlternateContent>
      </w:r>
      <w:r w:rsidR="003D7A9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EDB0C" wp14:editId="791ED5ED">
                <wp:simplePos x="0" y="0"/>
                <wp:positionH relativeFrom="column">
                  <wp:posOffset>89854</wp:posOffset>
                </wp:positionH>
                <wp:positionV relativeFrom="paragraph">
                  <wp:posOffset>636846</wp:posOffset>
                </wp:positionV>
                <wp:extent cx="676551" cy="163852"/>
                <wp:effectExtent l="0" t="0" r="28575" b="2667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551" cy="16385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BFC3AA5" id="Rectangle 29" o:spid="_x0000_s1026" style="position:absolute;margin-left:7.1pt;margin-top:50.15pt;width:53.25pt;height:12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" filled="f" strokecolor="red" strokeweight="1pt"/>
            </w:pict>
          </mc:Fallback>
        </mc:AlternateContent>
      </w:r>
      <w:r w:rsidR="003D7A98">
        <w:rPr>
          <w:rFonts w:ascii="Times New Roman" w:hAnsi="Times New Roman" w:cs="Times New Roman"/>
          <w:noProof/>
        </w:rPr>
        <w:drawing>
          <wp:inline distT="0" distB="0" distL="0" distR="0" wp14:anchorId="722C9D71" wp14:editId="7CF8C5BE">
            <wp:extent cx="5943600" cy="3155950"/>
            <wp:effectExtent l="0" t="0" r="0" b="635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67EA0" w14:textId="63F738AB" w:rsidR="005C27AD" w:rsidRDefault="005C27AD" w:rsidP="003D7A9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 server status. If it shows “Running”, it means everything is installed and configured successfully.</w:t>
      </w:r>
    </w:p>
    <w:p w14:paraId="1E45D842" w14:textId="76318490" w:rsidR="005C27AD" w:rsidRDefault="005C27AD" w:rsidP="00A94815">
      <w:pPr>
        <w:pStyle w:val="Heading2"/>
        <w:numPr>
          <w:ilvl w:val="0"/>
          <w:numId w:val="8"/>
        </w:numPr>
      </w:pPr>
      <w:r>
        <w:lastRenderedPageBreak/>
        <w:t>Selecting Default Schema</w:t>
      </w:r>
    </w:p>
    <w:p w14:paraId="3E4DD74D" w14:textId="2297C1BB" w:rsidR="003D7A98" w:rsidRDefault="005C27AD" w:rsidP="003D7A9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3F302D" wp14:editId="18C91B86">
                <wp:simplePos x="0" y="0"/>
                <wp:positionH relativeFrom="column">
                  <wp:posOffset>428129</wp:posOffset>
                </wp:positionH>
                <wp:positionV relativeFrom="paragraph">
                  <wp:posOffset>2219931</wp:posOffset>
                </wp:positionV>
                <wp:extent cx="359418" cy="179708"/>
                <wp:effectExtent l="0" t="0" r="21590" b="1079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8" cy="1797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9FB0F4E" id="Rectangle 34" o:spid="_x0000_s1026" style="position:absolute;margin-left:33.7pt;margin-top:174.8pt;width:28.3pt;height:14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464A174F" wp14:editId="15358B00">
            <wp:extent cx="5943600" cy="3169920"/>
            <wp:effectExtent l="0" t="0" r="0" b="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CE92" w14:textId="64B778DB" w:rsidR="001157CA" w:rsidRDefault="005C27AD" w:rsidP="001157C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Schemas” in Navigator’s bottom pane. You will find three schemas created during installation. “Right Click” on schema name and select “Set as Default Schema”.</w:t>
      </w:r>
    </w:p>
    <w:p w14:paraId="6DA44831" w14:textId="6F7715E0" w:rsidR="005C27AD" w:rsidRDefault="00BE2035" w:rsidP="00A94815">
      <w:pPr>
        <w:pStyle w:val="Heading2"/>
        <w:numPr>
          <w:ilvl w:val="0"/>
          <w:numId w:val="8"/>
        </w:numPr>
      </w:pPr>
      <w:r>
        <w:t xml:space="preserve">Writing and Executing SQL query </w:t>
      </w:r>
    </w:p>
    <w:p w14:paraId="468F2A09" w14:textId="67E55FC4" w:rsidR="00BE2035" w:rsidRDefault="00BE2035" w:rsidP="001157C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97CD20" wp14:editId="749F7888">
                <wp:simplePos x="0" y="0"/>
                <wp:positionH relativeFrom="column">
                  <wp:posOffset>1300245</wp:posOffset>
                </wp:positionH>
                <wp:positionV relativeFrom="paragraph">
                  <wp:posOffset>522124</wp:posOffset>
                </wp:positionV>
                <wp:extent cx="158567" cy="269563"/>
                <wp:effectExtent l="0" t="0" r="13335" b="1651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67" cy="2695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10B311F" id="Rectangle 36" o:spid="_x0000_s1026" style="position:absolute;margin-left:102.4pt;margin-top:41.1pt;width:12.5pt;height:21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64C28DBC" wp14:editId="1A8CA2D8">
            <wp:extent cx="5943600" cy="3160395"/>
            <wp:effectExtent l="0" t="0" r="0" b="1905"/>
            <wp:docPr id="35" name="Picture 3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able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6F78" w14:textId="338FF35D" w:rsidR="00BE2035" w:rsidRDefault="00BE2035" w:rsidP="001157C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le </w:t>
      </w:r>
      <w:r w:rsidRPr="00BE2035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ew Query Tab or (</w:t>
      </w:r>
      <w:proofErr w:type="spellStart"/>
      <w:r>
        <w:rPr>
          <w:rFonts w:ascii="Times New Roman" w:hAnsi="Times New Roman" w:cs="Times New Roman"/>
        </w:rPr>
        <w:t>Ctrl+T</w:t>
      </w:r>
      <w:proofErr w:type="spellEnd"/>
      <w:r>
        <w:rPr>
          <w:rFonts w:ascii="Times New Roman" w:hAnsi="Times New Roman" w:cs="Times New Roman"/>
        </w:rPr>
        <w:t>). Write “Select * from city” in workspace provided. Click on icon highlighted in red box to execute query. In this example “</w:t>
      </w:r>
      <w:proofErr w:type="spellStart"/>
      <w:r>
        <w:rPr>
          <w:rFonts w:ascii="Times New Roman" w:hAnsi="Times New Roman" w:cs="Times New Roman"/>
        </w:rPr>
        <w:t>sakila</w:t>
      </w:r>
      <w:proofErr w:type="spellEnd"/>
      <w:r>
        <w:rPr>
          <w:rFonts w:ascii="Times New Roman" w:hAnsi="Times New Roman" w:cs="Times New Roman"/>
        </w:rPr>
        <w:t>” is selected as default schema.</w:t>
      </w:r>
    </w:p>
    <w:p w14:paraId="3477FE1E" w14:textId="4BD6BE1A" w:rsidR="00BE2035" w:rsidRPr="00574964" w:rsidRDefault="00574964" w:rsidP="00574964">
      <w:pPr>
        <w:jc w:val="center"/>
        <w:rPr>
          <w:rFonts w:ascii="Times New Roman" w:hAnsi="Times New Roman" w:cs="Times New Roman"/>
          <w:color w:val="385623" w:themeColor="accent6" w:themeShade="80"/>
        </w:rPr>
      </w:pPr>
      <w:r w:rsidRPr="00574964">
        <w:rPr>
          <w:rFonts w:ascii="Times New Roman" w:hAnsi="Times New Roman" w:cs="Times New Roman"/>
          <w:color w:val="385623" w:themeColor="accent6" w:themeShade="80"/>
        </w:rPr>
        <w:t>***********************************END***************************************</w:t>
      </w:r>
    </w:p>
    <w:sectPr w:rsidR="00BE2035" w:rsidRPr="00574964"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A3624" w14:textId="77777777" w:rsidR="003C0663" w:rsidRDefault="003C0663" w:rsidP="009E1CFD">
      <w:pPr>
        <w:spacing w:after="0" w:line="240" w:lineRule="auto"/>
      </w:pPr>
      <w:r>
        <w:separator/>
      </w:r>
    </w:p>
  </w:endnote>
  <w:endnote w:type="continuationSeparator" w:id="0">
    <w:p w14:paraId="673913F7" w14:textId="77777777" w:rsidR="003C0663" w:rsidRDefault="003C0663" w:rsidP="009E1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64562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AA21F2" w14:textId="3379562E" w:rsidR="00063EBB" w:rsidRDefault="00063EB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1477C3" w14:textId="77777777" w:rsidR="00063EBB" w:rsidRDefault="00063E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587D69" w14:textId="77777777" w:rsidR="003C0663" w:rsidRDefault="003C0663" w:rsidP="009E1CFD">
      <w:pPr>
        <w:spacing w:after="0" w:line="240" w:lineRule="auto"/>
      </w:pPr>
      <w:r>
        <w:separator/>
      </w:r>
    </w:p>
  </w:footnote>
  <w:footnote w:type="continuationSeparator" w:id="0">
    <w:p w14:paraId="3F533143" w14:textId="77777777" w:rsidR="003C0663" w:rsidRDefault="003C0663" w:rsidP="009E1C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B6B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4A56E4"/>
    <w:multiLevelType w:val="hybridMultilevel"/>
    <w:tmpl w:val="FDE00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D3031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653280D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7C055D7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BC46B1F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5A97EEE"/>
    <w:multiLevelType w:val="hybridMultilevel"/>
    <w:tmpl w:val="68EA4E22"/>
    <w:lvl w:ilvl="0" w:tplc="9450394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E133C7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CA53E93"/>
    <w:multiLevelType w:val="hybridMultilevel"/>
    <w:tmpl w:val="FDE00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F33C16"/>
    <w:multiLevelType w:val="hybridMultilevel"/>
    <w:tmpl w:val="8C6E0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1"/>
  </w:num>
  <w:num w:numId="4">
    <w:abstractNumId w:val="6"/>
  </w:num>
  <w:num w:numId="5">
    <w:abstractNumId w:val="7"/>
  </w:num>
  <w:num w:numId="6">
    <w:abstractNumId w:val="0"/>
  </w:num>
  <w:num w:numId="7">
    <w:abstractNumId w:val="4"/>
  </w:num>
  <w:num w:numId="8">
    <w:abstractNumId w:val="3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LIwMLCwNLMwMLJU0lEKTi0uzszPAykwrAUAkc9s6SwAAAA="/>
  </w:docVars>
  <w:rsids>
    <w:rsidRoot w:val="0079633B"/>
    <w:rsid w:val="0006262A"/>
    <w:rsid w:val="00063EBB"/>
    <w:rsid w:val="00075D42"/>
    <w:rsid w:val="001157CA"/>
    <w:rsid w:val="00170A3F"/>
    <w:rsid w:val="001B0D20"/>
    <w:rsid w:val="00203EE2"/>
    <w:rsid w:val="0024779A"/>
    <w:rsid w:val="00263784"/>
    <w:rsid w:val="00277FA3"/>
    <w:rsid w:val="00286569"/>
    <w:rsid w:val="00364E6A"/>
    <w:rsid w:val="003C0663"/>
    <w:rsid w:val="003D461F"/>
    <w:rsid w:val="003D7A98"/>
    <w:rsid w:val="005051CF"/>
    <w:rsid w:val="0052519F"/>
    <w:rsid w:val="00574964"/>
    <w:rsid w:val="005C27AD"/>
    <w:rsid w:val="005D2018"/>
    <w:rsid w:val="006669C2"/>
    <w:rsid w:val="00763BF5"/>
    <w:rsid w:val="00780A15"/>
    <w:rsid w:val="00780F36"/>
    <w:rsid w:val="0079633B"/>
    <w:rsid w:val="00815F0A"/>
    <w:rsid w:val="0086657A"/>
    <w:rsid w:val="008D3654"/>
    <w:rsid w:val="009E1CFD"/>
    <w:rsid w:val="00A94815"/>
    <w:rsid w:val="00AF54C6"/>
    <w:rsid w:val="00BE2035"/>
    <w:rsid w:val="00C04594"/>
    <w:rsid w:val="00CB27E6"/>
    <w:rsid w:val="00CD08AA"/>
    <w:rsid w:val="00CE7EFB"/>
    <w:rsid w:val="00CF108C"/>
    <w:rsid w:val="00D7558A"/>
    <w:rsid w:val="00DB3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42AC1"/>
  <w15:chartTrackingRefBased/>
  <w15:docId w15:val="{D998EF44-712F-44A1-88C4-6261E211D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EE2"/>
  </w:style>
  <w:style w:type="paragraph" w:styleId="Heading1">
    <w:name w:val="heading 1"/>
    <w:basedOn w:val="Normal"/>
    <w:next w:val="Normal"/>
    <w:link w:val="Heading1Char"/>
    <w:uiPriority w:val="9"/>
    <w:qFormat/>
    <w:rsid w:val="009E1C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C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4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10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0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E1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CFD"/>
  </w:style>
  <w:style w:type="paragraph" w:styleId="Footer">
    <w:name w:val="footer"/>
    <w:basedOn w:val="Normal"/>
    <w:link w:val="FooterChar"/>
    <w:uiPriority w:val="99"/>
    <w:unhideWhenUsed/>
    <w:rsid w:val="009E1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CFD"/>
  </w:style>
  <w:style w:type="character" w:customStyle="1" w:styleId="Heading1Char">
    <w:name w:val="Heading 1 Char"/>
    <w:basedOn w:val="DefaultParagraphFont"/>
    <w:link w:val="Heading1"/>
    <w:uiPriority w:val="9"/>
    <w:rsid w:val="009E1C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1C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dev.mysql.com/downloads/mysql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4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endra singh fauzdar</dc:creator>
  <cp:keywords/>
  <dc:description/>
  <cp:lastModifiedBy>Upendra Singh</cp:lastModifiedBy>
  <cp:revision>38</cp:revision>
  <cp:lastPrinted>2021-01-18T12:24:00Z</cp:lastPrinted>
  <dcterms:created xsi:type="dcterms:W3CDTF">2021-01-18T10:39:00Z</dcterms:created>
  <dcterms:modified xsi:type="dcterms:W3CDTF">2021-01-21T14:26:00Z</dcterms:modified>
</cp:coreProperties>
</file>